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0DD695" w14:textId="77777777" w:rsidR="0010583E" w:rsidRDefault="00BE591C">
      <w:pPr>
        <w:spacing w:before="7" w:line="386" w:lineRule="exact"/>
        <w:ind w:left="2178" w:right="2179"/>
        <w:jc w:val="center"/>
        <w:rPr>
          <w:b/>
          <w:sz w:val="32"/>
        </w:rPr>
      </w:pPr>
      <w:r>
        <w:rPr>
          <w:b/>
          <w:sz w:val="32"/>
        </w:rPr>
        <w:t>Gabriel Jude</w:t>
      </w:r>
    </w:p>
    <w:p w14:paraId="044BFC24" w14:textId="029C11C5" w:rsidR="002E6DF8" w:rsidRPr="002E6DF8" w:rsidRDefault="002E6DF8" w:rsidP="002E6DF8">
      <w:pPr>
        <w:pStyle w:val="Subheading"/>
        <w:rPr>
          <w:rFonts w:asciiTheme="minorHAnsi" w:hAnsiTheme="minorHAnsi" w:cstheme="minorHAnsi"/>
          <w:sz w:val="20"/>
          <w:szCs w:val="20"/>
        </w:rPr>
      </w:pPr>
      <w:r w:rsidRPr="002E6DF8">
        <w:rPr>
          <w:rFonts w:asciiTheme="minorHAnsi" w:hAnsiTheme="minorHAnsi" w:cstheme="minorHAnsi"/>
          <w:sz w:val="20"/>
          <w:szCs w:val="20"/>
        </w:rPr>
        <w:t xml:space="preserve">Toronto, ON | 647-952-5726 | </w:t>
      </w:r>
      <w:hyperlink r:id="rId5" w:history="1">
        <w:r w:rsidRPr="002E6DF8">
          <w:rPr>
            <w:rFonts w:asciiTheme="minorHAnsi" w:hAnsiTheme="minorHAnsi" w:cstheme="minorHAnsi"/>
            <w:color w:val="000000"/>
            <w:sz w:val="20"/>
            <w:szCs w:val="20"/>
            <w:u w:val="double" w:color="2A8176"/>
          </w:rPr>
          <w:t>gabriel.jude@torontomu.ca</w:t>
        </w:r>
      </w:hyperlink>
      <w:r w:rsidRPr="002E6DF8">
        <w:rPr>
          <w:rFonts w:asciiTheme="minorHAnsi" w:hAnsiTheme="minorHAnsi" w:cstheme="minorHAnsi"/>
          <w:sz w:val="20"/>
          <w:szCs w:val="20"/>
        </w:rPr>
        <w:t xml:space="preserve"> | </w:t>
      </w:r>
      <w:hyperlink r:id="rId6" w:history="1">
        <w:r w:rsidRPr="002E6DF8">
          <w:rPr>
            <w:rFonts w:asciiTheme="minorHAnsi" w:hAnsiTheme="minorHAnsi" w:cstheme="minorHAnsi"/>
            <w:color w:val="000000"/>
            <w:sz w:val="20"/>
            <w:szCs w:val="20"/>
            <w:u w:val="double" w:color="2A8176"/>
          </w:rPr>
          <w:t>http://www.linkedin.com/in/gabriel-jude</w:t>
        </w:r>
      </w:hyperlink>
    </w:p>
    <w:p w14:paraId="274B6634" w14:textId="6F7B6401" w:rsidR="0010583E" w:rsidRDefault="003A0D02">
      <w:pPr>
        <w:pStyle w:val="Heading1"/>
        <w:spacing w:before="207"/>
      </w:pPr>
      <w:r>
        <w:t>Education</w:t>
      </w:r>
      <w:r>
        <w:tab/>
      </w:r>
    </w:p>
    <w:p w14:paraId="129CAF36" w14:textId="7A9B67CC" w:rsidR="0010583E" w:rsidRDefault="0099058C">
      <w:pPr>
        <w:pStyle w:val="BodyText"/>
        <w:spacing w:line="20" w:lineRule="exact"/>
        <w:ind w:left="110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A6CBA30" wp14:editId="504177BD">
                <wp:extent cx="6907530" cy="12700"/>
                <wp:effectExtent l="0" t="635" r="7620" b="5715"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7530" cy="12700"/>
                          <a:chOff x="0" y="0"/>
                          <a:chExt cx="10878" cy="20"/>
                        </a:xfrm>
                      </wpg:grpSpPr>
                      <wps:wsp>
                        <wps:cNvPr id="10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0"/>
                            <a:ext cx="10858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AB2E72D" id="Group 10" o:spid="_x0000_s1026" style="width:543.9pt;height:1pt;mso-position-horizontal-relative:char;mso-position-vertical-relative:line" coordsize="1087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">
                <v:line id="Line 11" o:spid="_x0000_s1027" style="position:absolute;visibility:visible;mso-wrap-style:square" from="10,10" to="10868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oGC/MEAAADbAAAADwAAAGRycy9kb3ducmV2LnhtbESPT2vCQBDF7wW/wzJCb3Wjh6LRVVQI&#10;tFAE/+B5yI5JMDsbdrcm/fadg+Bthvfmvd+sNoNr1YNCbDwbmE4yUMSltw1XBi7n4mMOKiZki61n&#10;MvBHETbr0dsKc+t7PtLjlColIRxzNFCn1OVax7Imh3HiO2LRbj44TLKGStuAvYS7Vs+y7FM7bFga&#10;auxoX1N5P/06A7vuZ5EOu2vhy+abCldgHxiNeR8P2yWoREN6mZ/XX1bwhV5+kQH0+h8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2gYL8wQAAANsAAAAPAAAAAAAAAAAAAAAA&#10;AKECAABkcnMvZG93bnJldi54bWxQSwUGAAAAAAQABAD5AAAAjwMAAAAA&#10;" strokeweight=".96pt"/>
                <w10:anchorlock/>
              </v:group>
            </w:pict>
          </mc:Fallback>
        </mc:AlternateContent>
      </w:r>
    </w:p>
    <w:p w14:paraId="2859C389" w14:textId="565EBE62" w:rsidR="0010583E" w:rsidRDefault="0099058C">
      <w:pPr>
        <w:pStyle w:val="BodyText"/>
        <w:spacing w:line="20" w:lineRule="exact"/>
        <w:ind w:left="110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77D69C7" wp14:editId="78D31F25">
                <wp:extent cx="6907530" cy="12700"/>
                <wp:effectExtent l="0" t="3810" r="7620" b="2540"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7530" cy="12700"/>
                          <a:chOff x="0" y="0"/>
                          <a:chExt cx="10878" cy="20"/>
                        </a:xfrm>
                      </wpg:grpSpPr>
                      <wps:wsp>
                        <wps:cNvPr id="8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10" y="10"/>
                            <a:ext cx="10858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150769" id="Group 8" o:spid="_x0000_s1026" style="width:543.9pt;height:1pt;mso-position-horizontal-relative:char;mso-position-vertical-relative:line" coordsize="1087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">
                <v:line id="Line 9" o:spid="_x0000_s1027" style="position:absolute;visibility:visible;mso-wrap-style:square" from="10,10" to="10868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ELMlb0AAADaAAAADwAAAGRycy9kb3ducmV2LnhtbERPy4rCMBTdC/MP4Q64s+nMQrRjLNOB&#10;goIIPpj1pbm2xeamJNHWvzcLweXhvFf5aDpxJ+dbywq+khQEcWV1y7WC86mcLUD4gKyxs0wKHuQh&#10;X39MVphpO/CB7sdQixjCPkMFTQh9JqWvGjLoE9sTR+5incEQoauldjjEcNPJ7zSdS4Mtx4YGe/pr&#10;qLoeb0ZB0e+WYV/8l7Zqt1SaEgfHqNT0c/z9ARFoDG/xy73RCuLWeCXeALl+Ag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JxCzJW9AAAA2gAAAA8AAAAAAAAAAAAAAAAAoQIA&#10;AGRycy9kb3ducmV2LnhtbFBLBQYAAAAABAAEAPkAAACLAwAAAAA=&#10;" strokeweight=".96pt"/>
                <w10:anchorlock/>
              </v:group>
            </w:pict>
          </mc:Fallback>
        </mc:AlternateContent>
      </w:r>
    </w:p>
    <w:p w14:paraId="16AF17A5" w14:textId="1589CFAE" w:rsidR="0010583E" w:rsidRDefault="00BE591C">
      <w:pPr>
        <w:tabs>
          <w:tab w:val="left" w:pos="8069"/>
        </w:tabs>
        <w:ind w:left="149"/>
        <w:rPr>
          <w:i/>
          <w:sz w:val="20"/>
        </w:rPr>
      </w:pPr>
      <w:r>
        <w:rPr>
          <w:b/>
          <w:sz w:val="20"/>
        </w:rPr>
        <w:t>Toronto Metropolitan</w:t>
      </w:r>
      <w:r w:rsidR="003A0D02">
        <w:rPr>
          <w:b/>
          <w:sz w:val="20"/>
        </w:rPr>
        <w:t xml:space="preserve"> University (formerly Ryerson) </w:t>
      </w:r>
      <w:r>
        <w:rPr>
          <w:b/>
          <w:spacing w:val="-14"/>
          <w:sz w:val="20"/>
        </w:rPr>
        <w:t xml:space="preserve"> </w:t>
      </w:r>
      <w:r w:rsidR="003A0D02">
        <w:rPr>
          <w:b/>
          <w:spacing w:val="-14"/>
          <w:sz w:val="20"/>
        </w:rPr>
        <w:tab/>
      </w:r>
      <w:r w:rsidR="003A0D02">
        <w:rPr>
          <w:b/>
          <w:spacing w:val="-14"/>
          <w:sz w:val="20"/>
        </w:rPr>
        <w:tab/>
      </w:r>
      <w:r w:rsidR="003A0D02">
        <w:rPr>
          <w:b/>
          <w:spacing w:val="-14"/>
          <w:sz w:val="20"/>
        </w:rPr>
        <w:tab/>
        <w:t xml:space="preserve">                  </w:t>
      </w:r>
      <w:r>
        <w:rPr>
          <w:b/>
          <w:sz w:val="20"/>
        </w:rPr>
        <w:t>Toronto,</w:t>
      </w:r>
      <w:r>
        <w:rPr>
          <w:b/>
          <w:spacing w:val="-3"/>
          <w:sz w:val="20"/>
        </w:rPr>
        <w:t xml:space="preserve"> </w:t>
      </w:r>
      <w:r w:rsidR="003A0D02">
        <w:rPr>
          <w:b/>
          <w:sz w:val="20"/>
        </w:rPr>
        <w:t>ON</w:t>
      </w:r>
      <w:r w:rsidR="008827C1">
        <w:rPr>
          <w:b/>
          <w:sz w:val="20"/>
        </w:rPr>
        <w:t xml:space="preserve">      </w:t>
      </w:r>
      <w:r w:rsidR="0095264F">
        <w:rPr>
          <w:b/>
          <w:sz w:val="20"/>
        </w:rPr>
        <w:t xml:space="preserve">         </w:t>
      </w:r>
    </w:p>
    <w:p w14:paraId="5E55DDF7" w14:textId="2CDB89D7" w:rsidR="00F76F40" w:rsidRDefault="00BE591C" w:rsidP="003A0D02">
      <w:pPr>
        <w:pStyle w:val="BodyText"/>
        <w:spacing w:line="244" w:lineRule="exact"/>
        <w:ind w:left="149" w:firstLine="0"/>
      </w:pPr>
      <w:r>
        <w:t xml:space="preserve">Bachelor of Science in Computer Science </w:t>
      </w:r>
      <w:r w:rsidR="003A0D02">
        <w:tab/>
      </w:r>
      <w:r w:rsidR="003A0D02">
        <w:tab/>
      </w:r>
      <w:r w:rsidR="003A0D02">
        <w:tab/>
      </w:r>
      <w:r w:rsidR="003A0D02">
        <w:tab/>
      </w:r>
      <w:r w:rsidR="003A0D02">
        <w:tab/>
      </w:r>
      <w:r w:rsidR="003A0D02">
        <w:tab/>
      </w:r>
      <w:r w:rsidR="003A0D02">
        <w:tab/>
      </w:r>
      <w:r w:rsidR="003A0D02">
        <w:tab/>
        <w:t xml:space="preserve">              Sept 2021-May 2025</w:t>
      </w:r>
    </w:p>
    <w:p w14:paraId="7D43C316" w14:textId="0D841BD7" w:rsidR="003A0D02" w:rsidRDefault="003A0D02" w:rsidP="003A0D02">
      <w:pPr>
        <w:pStyle w:val="BodyText"/>
        <w:spacing w:line="244" w:lineRule="exact"/>
        <w:ind w:left="149" w:firstLine="0"/>
      </w:pPr>
      <w:r w:rsidRPr="003A0D02">
        <w:rPr>
          <w:b/>
        </w:rPr>
        <w:t>Relevant Coursework:</w:t>
      </w:r>
      <w:r>
        <w:rPr>
          <w:b/>
        </w:rPr>
        <w:t xml:space="preserve"> </w:t>
      </w:r>
      <w:r>
        <w:t xml:space="preserve">Machine Learning, </w:t>
      </w:r>
      <w:r w:rsidRPr="003A0D02">
        <w:t>Artificial Intelligence</w:t>
      </w:r>
      <w:r>
        <w:t xml:space="preserve">, Software Engineering, Data Structures, Algorithms, Database, Web Systems , Networks, </w:t>
      </w:r>
      <w:r w:rsidRPr="003A0D02">
        <w:t>Operating Systems</w:t>
      </w:r>
      <w:r>
        <w:t xml:space="preserve"> , </w:t>
      </w:r>
      <w:r w:rsidRPr="003A0D02">
        <w:t>Computer Organization</w:t>
      </w:r>
      <w:r w:rsidR="00C866E7">
        <w:t xml:space="preserve">, </w:t>
      </w:r>
      <w:r w:rsidR="008070D3">
        <w:t>Discrete Math</w:t>
      </w:r>
      <w:r>
        <w:t xml:space="preserve"> </w:t>
      </w:r>
    </w:p>
    <w:p w14:paraId="2EFBB565" w14:textId="4366DAFA" w:rsidR="008070D3" w:rsidRPr="008070D3" w:rsidRDefault="008070D3" w:rsidP="003A0D02">
      <w:pPr>
        <w:pStyle w:val="BodyText"/>
        <w:spacing w:line="244" w:lineRule="exact"/>
        <w:ind w:left="149" w:firstLine="0"/>
      </w:pPr>
      <w:r>
        <w:rPr>
          <w:b/>
        </w:rPr>
        <w:t xml:space="preserve">Languages: </w:t>
      </w:r>
      <w:r w:rsidR="00C90506">
        <w:t>Python,</w:t>
      </w:r>
      <w:r>
        <w:t xml:space="preserve"> C/C+</w:t>
      </w:r>
      <w:r w:rsidR="00C90506">
        <w:t>+,</w:t>
      </w:r>
      <w:r>
        <w:t xml:space="preserve"> </w:t>
      </w:r>
      <w:r w:rsidR="00E75408">
        <w:t>Java, Bash</w:t>
      </w:r>
      <w:r>
        <w:tab/>
      </w:r>
      <w:r w:rsidR="00C90506">
        <w:tab/>
      </w:r>
      <w:r w:rsidR="00C90506">
        <w:tab/>
      </w:r>
      <w:r w:rsidR="00C90506">
        <w:tab/>
      </w:r>
      <w:r w:rsidRPr="008070D3">
        <w:rPr>
          <w:b/>
        </w:rPr>
        <w:t>Tools:</w:t>
      </w:r>
      <w:r>
        <w:rPr>
          <w:b/>
        </w:rPr>
        <w:t xml:space="preserve"> </w:t>
      </w:r>
      <w:r>
        <w:t>WSL,</w:t>
      </w:r>
      <w:r w:rsidR="00C90506">
        <w:t xml:space="preserve"> </w:t>
      </w:r>
      <w:r w:rsidR="00E75408">
        <w:t>Git,</w:t>
      </w:r>
      <w:r w:rsidR="00C90506">
        <w:t xml:space="preserve"> VMWare</w:t>
      </w:r>
    </w:p>
    <w:p w14:paraId="5A94CE84" w14:textId="7F1DFDE6" w:rsidR="008070D3" w:rsidRDefault="008070D3" w:rsidP="003A0D02">
      <w:pPr>
        <w:pStyle w:val="BodyText"/>
        <w:spacing w:line="244" w:lineRule="exact"/>
        <w:ind w:left="149" w:firstLine="0"/>
      </w:pPr>
      <w:r>
        <w:rPr>
          <w:b/>
        </w:rPr>
        <w:t>Back End:</w:t>
      </w:r>
      <w:r>
        <w:t xml:space="preserve"> AWS, Azure, Mongo dB, APIs Oracle SQL</w:t>
      </w:r>
      <w:r>
        <w:tab/>
      </w:r>
      <w:r w:rsidR="00C90506">
        <w:tab/>
      </w:r>
      <w:r w:rsidR="00C90506">
        <w:tab/>
      </w:r>
      <w:r w:rsidRPr="008070D3">
        <w:rPr>
          <w:b/>
        </w:rPr>
        <w:t>Front End:</w:t>
      </w:r>
      <w:r>
        <w:rPr>
          <w:b/>
        </w:rPr>
        <w:t xml:space="preserve"> </w:t>
      </w:r>
      <w:r>
        <w:t xml:space="preserve">HTML/CSS, React </w:t>
      </w:r>
    </w:p>
    <w:p w14:paraId="4B107E5D" w14:textId="03850992" w:rsidR="00E75408" w:rsidRDefault="00E75408" w:rsidP="00E75408">
      <w:pPr>
        <w:pStyle w:val="Heading1"/>
        <w:spacing w:before="197"/>
      </w:pPr>
      <w:r>
        <w:t xml:space="preserve">Work </w:t>
      </w:r>
      <w:r>
        <w:t>Experience</w:t>
      </w:r>
    </w:p>
    <w:p w14:paraId="52CC84AF" w14:textId="77777777" w:rsidR="00E75408" w:rsidRDefault="00E75408" w:rsidP="00E75408">
      <w:pPr>
        <w:pStyle w:val="BodyText"/>
        <w:spacing w:line="20" w:lineRule="exact"/>
        <w:ind w:left="110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2C97851" wp14:editId="6619B6C1">
                <wp:extent cx="6907530" cy="12700"/>
                <wp:effectExtent l="0" t="635" r="7620" b="5715"/>
                <wp:docPr id="1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7530" cy="12700"/>
                          <a:chOff x="0" y="0"/>
                          <a:chExt cx="10878" cy="20"/>
                        </a:xfrm>
                      </wpg:grpSpPr>
                      <wps:wsp>
                        <wps:cNvPr id="2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0"/>
                            <a:ext cx="10858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4932A0" id="Group 4" o:spid="_x0000_s1026" style="width:543.9pt;height:1pt;mso-position-horizontal-relative:char;mso-position-vertical-relative:line" coordsize="1087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">
                <v:line id="Line 5" o:spid="_x0000_s1027" style="position:absolute;visibility:visible;mso-wrap-style:square" from="10,10" to="10868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r7f78AAADaAAAADwAAAGRycy9kb3ducmV2LnhtbESPQYvCMBSE74L/ITzBm6Z6kN1qWlQo&#10;7IIsrIrnR/Nsi81LSaKt/94IC3scZuYbZpMPphUPcr6xrGAxT0AQl1Y3XCk4n4rZBwgfkDW2lknB&#10;kzzk2Xi0wVTbnn/pcQyViBD2KSqoQ+hSKX1Zk0E/tx1x9K7WGQxRukpqh32Em1Yuk2QlDTYcF2rs&#10;aF9TeTvejYJdd/gMP7tLYcvmmwpTYO8YlZpOhu0aRKAh/If/2l9awRLeV+INkNkL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/ar7f78AAADaAAAADwAAAAAAAAAAAAAAAACh&#10;AgAAZHJzL2Rvd25yZXYueG1sUEsFBgAAAAAEAAQA+QAAAI0DAAAAAA==&#10;" strokeweight=".96pt"/>
                <w10:anchorlock/>
              </v:group>
            </w:pict>
          </mc:Fallback>
        </mc:AlternateContent>
      </w:r>
    </w:p>
    <w:p w14:paraId="0B0B11AF" w14:textId="4CA4B653" w:rsidR="00E75408" w:rsidRDefault="00E75408" w:rsidP="00E75408">
      <w:pPr>
        <w:tabs>
          <w:tab w:val="left" w:pos="8140"/>
        </w:tabs>
        <w:ind w:left="149"/>
        <w:rPr>
          <w:i/>
          <w:sz w:val="20"/>
        </w:rPr>
      </w:pPr>
      <w:r w:rsidRPr="00E75408">
        <w:rPr>
          <w:b/>
          <w:bCs/>
          <w:sz w:val="20"/>
          <w:lang w:val="en-CA"/>
        </w:rPr>
        <w:t>Toronto Metropolitan University Rare Disease Club</w:t>
      </w:r>
      <w:r>
        <w:rPr>
          <w:b/>
          <w:sz w:val="20"/>
        </w:rPr>
        <w:tab/>
      </w:r>
      <w:r>
        <w:rPr>
          <w:b/>
          <w:sz w:val="20"/>
        </w:rPr>
        <w:tab/>
        <w:t xml:space="preserve">       </w:t>
      </w:r>
      <w:r>
        <w:rPr>
          <w:b/>
          <w:sz w:val="20"/>
        </w:rPr>
        <w:t xml:space="preserve">  </w:t>
      </w:r>
      <w:r>
        <w:rPr>
          <w:b/>
          <w:sz w:val="20"/>
        </w:rPr>
        <w:tab/>
      </w:r>
      <w:r w:rsidRPr="00E75408">
        <w:rPr>
          <w:b/>
          <w:sz w:val="20"/>
        </w:rPr>
        <w:t xml:space="preserve">          </w:t>
      </w:r>
      <w:r>
        <w:rPr>
          <w:b/>
          <w:sz w:val="20"/>
        </w:rPr>
        <w:t xml:space="preserve">  </w:t>
      </w:r>
      <w:r w:rsidRPr="00E75408">
        <w:rPr>
          <w:b/>
          <w:sz w:val="20"/>
        </w:rPr>
        <w:t>Toronto, ON</w:t>
      </w:r>
    </w:p>
    <w:p w14:paraId="42B20D76" w14:textId="139F8CC5" w:rsidR="00E75408" w:rsidRPr="00CA518C" w:rsidRDefault="00E75408" w:rsidP="00E75408">
      <w:pPr>
        <w:pStyle w:val="Heading3"/>
        <w:rPr>
          <w:i w:val="0"/>
        </w:rPr>
      </w:pPr>
      <w:r w:rsidRPr="00CA518C">
        <w:rPr>
          <w:i w:val="0"/>
        </w:rPr>
        <w:t>Full-Stack Software Developer Intern</w:t>
      </w:r>
      <w:r w:rsidR="00CA518C" w:rsidRPr="00CA518C">
        <w:rPr>
          <w:i w:val="0"/>
        </w:rPr>
        <w:tab/>
      </w:r>
      <w:r w:rsidR="00CA518C" w:rsidRPr="00CA518C">
        <w:rPr>
          <w:i w:val="0"/>
        </w:rPr>
        <w:tab/>
      </w:r>
      <w:r w:rsidR="00CA518C" w:rsidRPr="00CA518C">
        <w:rPr>
          <w:i w:val="0"/>
        </w:rPr>
        <w:tab/>
      </w:r>
      <w:r w:rsidR="00CA518C" w:rsidRPr="00CA518C">
        <w:rPr>
          <w:i w:val="0"/>
        </w:rPr>
        <w:tab/>
      </w:r>
      <w:r w:rsidR="00CA518C" w:rsidRPr="00CA518C">
        <w:rPr>
          <w:i w:val="0"/>
        </w:rPr>
        <w:tab/>
      </w:r>
      <w:r w:rsidR="00CA518C" w:rsidRPr="00CA518C">
        <w:rPr>
          <w:i w:val="0"/>
        </w:rPr>
        <w:tab/>
      </w:r>
      <w:r w:rsidR="00CA518C" w:rsidRPr="00CA518C">
        <w:rPr>
          <w:i w:val="0"/>
        </w:rPr>
        <w:tab/>
      </w:r>
      <w:r w:rsidR="00CA518C" w:rsidRPr="00CA518C">
        <w:rPr>
          <w:i w:val="0"/>
        </w:rPr>
        <w:tab/>
      </w:r>
      <w:r w:rsidR="00CA518C" w:rsidRPr="00CA518C">
        <w:rPr>
          <w:i w:val="0"/>
        </w:rPr>
        <w:tab/>
        <w:t xml:space="preserve"> </w:t>
      </w:r>
      <w:r w:rsidR="00CA518C">
        <w:rPr>
          <w:i w:val="0"/>
        </w:rPr>
        <w:t xml:space="preserve"> </w:t>
      </w:r>
      <w:r w:rsidR="00CA518C" w:rsidRPr="00CA518C">
        <w:rPr>
          <w:i w:val="0"/>
        </w:rPr>
        <w:t>May 2023-Present</w:t>
      </w:r>
    </w:p>
    <w:p w14:paraId="43BB4C1F" w14:textId="549FA181" w:rsidR="00E75408" w:rsidRDefault="00E75408" w:rsidP="00E7540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253"/>
        <w:rPr>
          <w:sz w:val="20"/>
        </w:rPr>
      </w:pPr>
      <w:r w:rsidRPr="00E75408">
        <w:rPr>
          <w:sz w:val="20"/>
        </w:rPr>
        <w:t>Revamped the club website by transitioning it from basic HTML code to a mobile-responsive React-based website, resulting in a 50% increase in page views and a 20% decrease in bounce rate</w:t>
      </w:r>
    </w:p>
    <w:p w14:paraId="03641C74" w14:textId="117FBB95" w:rsidR="00E75408" w:rsidRDefault="00E75408" w:rsidP="00E7540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732"/>
        <w:rPr>
          <w:sz w:val="20"/>
        </w:rPr>
      </w:pPr>
      <w:r w:rsidRPr="00FF3AD3">
        <w:rPr>
          <w:sz w:val="20"/>
          <w:szCs w:val="20"/>
        </w:rPr>
        <w:t>Steered a strategic Full Stack refactoring initiative, adeptly managing the software development lifecycle and meeting project milestones within strict timelines.</w:t>
      </w:r>
    </w:p>
    <w:p w14:paraId="32A443CA" w14:textId="20C92F44" w:rsidR="00E75408" w:rsidRPr="00AC3F38" w:rsidRDefault="00E75408" w:rsidP="00E7540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732"/>
        <w:rPr>
          <w:sz w:val="20"/>
        </w:rPr>
      </w:pPr>
      <w:r w:rsidRPr="00FF3AD3">
        <w:rPr>
          <w:sz w:val="20"/>
          <w:szCs w:val="20"/>
        </w:rPr>
        <w:t>Optimized website speed and performance by reducing page load time by 50%, resulting in a 15% increase in organic search traffic.</w:t>
      </w:r>
    </w:p>
    <w:p w14:paraId="3EF9BF91" w14:textId="305DB7BC" w:rsidR="006C5368" w:rsidRDefault="00E75408" w:rsidP="006C5368">
      <w:pPr>
        <w:pStyle w:val="Heading1"/>
        <w:spacing w:before="198"/>
      </w:pPr>
      <w:r>
        <w:t>Personal Projects</w:t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hyperlink r:id="rId7" w:history="1">
        <w:r w:rsidR="008827C1" w:rsidRPr="008E3954">
          <w:rPr>
            <w:rStyle w:val="Hyperlink"/>
          </w:rPr>
          <w:t>Portfolio</w:t>
        </w:r>
      </w:hyperlink>
    </w:p>
    <w:p w14:paraId="0E36FCEA" w14:textId="5084A7E2" w:rsidR="006C5368" w:rsidRDefault="0099058C" w:rsidP="006C5368">
      <w:pPr>
        <w:pStyle w:val="BodyText"/>
        <w:spacing w:line="20" w:lineRule="exact"/>
        <w:ind w:left="110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72AC5F8" wp14:editId="6CDC0A51">
                <wp:extent cx="6907530" cy="12700"/>
                <wp:effectExtent l="0" t="635" r="7620" b="5715"/>
                <wp:docPr id="3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07530" cy="12700"/>
                          <a:chOff x="0" y="0"/>
                          <a:chExt cx="10878" cy="20"/>
                        </a:xfrm>
                      </wpg:grpSpPr>
                      <wps:wsp>
                        <wps:cNvPr id="4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0" y="10"/>
                            <a:ext cx="10858" cy="0"/>
                          </a:xfrm>
                          <a:prstGeom prst="line">
                            <a:avLst/>
                          </a:prstGeom>
                          <a:noFill/>
                          <a:ln w="1219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5132AA" id="Group 12" o:spid="_x0000_s1026" style="width:543.9pt;height:1pt;mso-position-horizontal-relative:char;mso-position-vertical-relative:line" coordsize="1087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">
                <v:line id="Line 13" o:spid="_x0000_s1027" style="position:absolute;visibility:visible;mso-wrap-style:square" from="10,10" to="10868,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Q/GkMEAAADaAAAADwAAAGRycy9kb3ducmV2LnhtbESPUWvCMBSF3wf7D+EOfFvTyRizNooO&#10;ChOGMB17vjTXttjchCTa+u+NIPh4OOd8h1MuR9OLM/nQWVbwluUgiGurO24U/O2r108QISJr7C2T&#10;ggsFWC6en0ostB34l8672IgE4VCggjZGV0gZ6pYMhsw64uQdrDcYk/SN1B6HBDe9nOb5hzTYcVpo&#10;0dFXS/VxdzIK1u5nFrfr/8rW3YYqU+HgGZWavIyrOYhIY3yE7+1vreAdblfSDZCLK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dD8aQwQAAANoAAAAPAAAAAAAAAAAAAAAA&#10;AKECAABkcnMvZG93bnJldi54bWxQSwUGAAAAAAQABAD5AAAAjwMAAAAA&#10;" strokeweight=".96pt"/>
                <w10:anchorlock/>
              </v:group>
            </w:pict>
          </mc:Fallback>
        </mc:AlternateContent>
      </w:r>
    </w:p>
    <w:p w14:paraId="62C66920" w14:textId="77777777" w:rsidR="00CA518C" w:rsidRPr="002E6DF8" w:rsidRDefault="00CA518C" w:rsidP="00CA518C">
      <w:pPr>
        <w:pStyle w:val="Heading2"/>
      </w:pPr>
      <w:r w:rsidRPr="002E6DF8">
        <w:t>Unsupervised Learning Model: Toronto House Prices</w:t>
      </w:r>
      <w:r w:rsidR="00174623" w:rsidRPr="002E6DF8">
        <w:tab/>
      </w:r>
      <w:r w:rsidR="00174623" w:rsidRPr="002E6DF8">
        <w:tab/>
        <w:t xml:space="preserve"> </w:t>
      </w:r>
    </w:p>
    <w:p w14:paraId="47695BEE" w14:textId="2C41A6C6" w:rsidR="00CA518C" w:rsidRPr="00CA518C" w:rsidRDefault="00CA518C" w:rsidP="00CA518C">
      <w:pPr>
        <w:pStyle w:val="Heading2"/>
        <w:rPr>
          <w:b w:val="0"/>
          <w:bCs w:val="0"/>
          <w:szCs w:val="22"/>
        </w:rPr>
      </w:pPr>
      <w:r w:rsidRPr="00CA518C">
        <w:t>Python,</w:t>
      </w:r>
      <w:r w:rsidRPr="00CA518C">
        <w:t xml:space="preserve"> </w:t>
      </w:r>
      <w:proofErr w:type="spellStart"/>
      <w:r w:rsidRPr="00CA518C">
        <w:t>Scikit</w:t>
      </w:r>
      <w:proofErr w:type="spellEnd"/>
      <w:r w:rsidRPr="00CA518C">
        <w:t>-</w:t>
      </w:r>
      <w:r w:rsidRPr="00CA518C">
        <w:t>learn,</w:t>
      </w:r>
      <w:r w:rsidRPr="00CA518C">
        <w:t xml:space="preserve"> </w:t>
      </w:r>
      <w:proofErr w:type="spellStart"/>
      <w:r w:rsidRPr="00CA518C">
        <w:t>Matplotlib</w:t>
      </w:r>
      <w:proofErr w:type="spellEnd"/>
      <w:r w:rsidR="002E6DF8">
        <w:t xml:space="preserve"> </w:t>
      </w:r>
    </w:p>
    <w:p w14:paraId="429D8510" w14:textId="2FF8A044" w:rsidR="00CA518C" w:rsidRPr="00CA518C" w:rsidRDefault="00CA518C" w:rsidP="00CA518C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spacing w:line="254" w:lineRule="exact"/>
        <w:rPr>
          <w:sz w:val="20"/>
        </w:rPr>
      </w:pPr>
      <w:r w:rsidRPr="00CA518C">
        <w:rPr>
          <w:sz w:val="20"/>
        </w:rPr>
        <w:t xml:space="preserve">Developed a machine learning project on Toronto housing prices using </w:t>
      </w:r>
      <w:proofErr w:type="spellStart"/>
      <w:r w:rsidRPr="00CA518C">
        <w:rPr>
          <w:sz w:val="20"/>
        </w:rPr>
        <w:t>Kaggle</w:t>
      </w:r>
      <w:proofErr w:type="spellEnd"/>
      <w:r w:rsidRPr="00CA518C">
        <w:rPr>
          <w:sz w:val="20"/>
        </w:rPr>
        <w:t xml:space="preserve"> data. Achieved over 90% accuracy in clustering through meticulous preprocessing, including K-Means and hierarchical algorithms.</w:t>
      </w:r>
    </w:p>
    <w:p w14:paraId="30069287" w14:textId="71C89C6A" w:rsidR="00CA518C" w:rsidRPr="00CA518C" w:rsidRDefault="00CA518C" w:rsidP="00CA518C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spacing w:line="254" w:lineRule="exact"/>
        <w:rPr>
          <w:sz w:val="20"/>
        </w:rPr>
      </w:pPr>
      <w:r w:rsidRPr="00CA518C">
        <w:rPr>
          <w:sz w:val="20"/>
        </w:rPr>
        <w:t>Utilized data visualization techniques, like scatter plots and an elbow diagram, to gain insights into the Toronto housing dataset. Demonstrated proficiency in interpreting clustering results, achieving optimal cluster determination.</w:t>
      </w:r>
    </w:p>
    <w:p w14:paraId="6EC5455C" w14:textId="105FD638" w:rsidR="006C5368" w:rsidRDefault="00CA518C" w:rsidP="00CA518C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spacing w:line="254" w:lineRule="exact"/>
        <w:rPr>
          <w:sz w:val="20"/>
        </w:rPr>
      </w:pPr>
      <w:r w:rsidRPr="00CA518C">
        <w:rPr>
          <w:sz w:val="20"/>
        </w:rPr>
        <w:t>Evaluated K-Means and hierarchical clustering, comparing metrics like the Silhouette Score. Successfully drew meaningful conclusions, identifying location-based patterns in Toronto housing prices.</w:t>
      </w:r>
    </w:p>
    <w:p w14:paraId="2446844E" w14:textId="77777777" w:rsidR="002E6DF8" w:rsidRPr="00211E69" w:rsidRDefault="002E6DF8" w:rsidP="002E6DF8">
      <w:pPr>
        <w:pStyle w:val="ListParagraph"/>
        <w:tabs>
          <w:tab w:val="left" w:pos="509"/>
          <w:tab w:val="left" w:pos="510"/>
        </w:tabs>
        <w:spacing w:line="254" w:lineRule="exact"/>
        <w:ind w:firstLine="0"/>
        <w:rPr>
          <w:sz w:val="20"/>
        </w:rPr>
      </w:pPr>
    </w:p>
    <w:p w14:paraId="6DA7D3EB" w14:textId="77777777" w:rsidR="002E6DF8" w:rsidRPr="002E6DF8" w:rsidRDefault="00CA518C" w:rsidP="006C5368">
      <w:pPr>
        <w:pStyle w:val="Heading2"/>
        <w:spacing w:line="244" w:lineRule="exact"/>
      </w:pPr>
      <w:r w:rsidRPr="002E6DF8">
        <w:t>Discord Bot Application</w:t>
      </w:r>
      <w:r w:rsidR="008827C1" w:rsidRPr="002E6DF8">
        <w:tab/>
      </w:r>
    </w:p>
    <w:p w14:paraId="2102CF76" w14:textId="7B902010" w:rsidR="006C5368" w:rsidRDefault="002E6DF8" w:rsidP="006C5368">
      <w:pPr>
        <w:pStyle w:val="Heading2"/>
        <w:spacing w:line="244" w:lineRule="exact"/>
      </w:pPr>
      <w:proofErr w:type="gramStart"/>
      <w:r w:rsidRPr="002E6DF8">
        <w:rPr>
          <w:lang w:val="en-CA"/>
        </w:rPr>
        <w:t>Python ,</w:t>
      </w:r>
      <w:proofErr w:type="gramEnd"/>
      <w:r w:rsidRPr="002E6DF8">
        <w:rPr>
          <w:lang w:val="en-CA"/>
        </w:rPr>
        <w:t xml:space="preserve"> Google Calendar API , Azure Hosting</w:t>
      </w:r>
    </w:p>
    <w:p w14:paraId="41056D06" w14:textId="104DCA03" w:rsidR="00CA518C" w:rsidRPr="00CA518C" w:rsidRDefault="00CA518C" w:rsidP="00CA518C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/>
        <w:rPr>
          <w:sz w:val="20"/>
        </w:rPr>
      </w:pPr>
      <w:r w:rsidRPr="00CA518C">
        <w:rPr>
          <w:sz w:val="20"/>
        </w:rPr>
        <w:t>Developed a Python-based Discord Bot with Google Calendar API integration for efficient retrieval and display of students' daily schedules, improving community event organization and communication.</w:t>
      </w:r>
    </w:p>
    <w:p w14:paraId="08346709" w14:textId="54F3A6A3" w:rsidR="00CA518C" w:rsidRPr="00CA518C" w:rsidRDefault="00CA518C" w:rsidP="00CA518C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/>
        <w:rPr>
          <w:sz w:val="20"/>
        </w:rPr>
      </w:pPr>
      <w:r w:rsidRPr="00CA518C">
        <w:rPr>
          <w:sz w:val="20"/>
        </w:rPr>
        <w:t>Established a high-performing Linux Virtual Machine on Microsoft Azure to host the Discord Bot, achieving an impressive 1% downtime for continuous and reliable operation.</w:t>
      </w:r>
    </w:p>
    <w:p w14:paraId="4F307DAA" w14:textId="727463EC" w:rsidR="002E0A50" w:rsidRDefault="00CA518C" w:rsidP="00CA518C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/>
        <w:rPr>
          <w:sz w:val="20"/>
        </w:rPr>
      </w:pPr>
      <w:r w:rsidRPr="00CA518C">
        <w:rPr>
          <w:sz w:val="20"/>
        </w:rPr>
        <w:t>Seamlessly connected Google Calendar API and Discord Bots through detailed documentation analysis, enhancing functionality and user experience in the Discord Bot application.</w:t>
      </w:r>
    </w:p>
    <w:p w14:paraId="404E78C8" w14:textId="77777777" w:rsidR="002E6DF8" w:rsidRPr="002E0A50" w:rsidRDefault="002E6DF8" w:rsidP="002E6DF8">
      <w:pPr>
        <w:pStyle w:val="ListParagraph"/>
        <w:tabs>
          <w:tab w:val="left" w:pos="509"/>
          <w:tab w:val="left" w:pos="510"/>
        </w:tabs>
        <w:ind w:right="450" w:firstLine="0"/>
        <w:rPr>
          <w:sz w:val="20"/>
        </w:rPr>
      </w:pPr>
    </w:p>
    <w:p w14:paraId="5F27E15D" w14:textId="129A7D76" w:rsidR="006C5368" w:rsidRPr="002E6DF8" w:rsidRDefault="005C4E07" w:rsidP="006C5368">
      <w:pPr>
        <w:pStyle w:val="Heading2"/>
        <w:spacing w:line="244" w:lineRule="exact"/>
      </w:pPr>
      <w:r w:rsidRPr="002E6DF8">
        <w:t xml:space="preserve">Campus Mapper </w:t>
      </w:r>
      <w:r w:rsidR="00193789" w:rsidRPr="002E6DF8">
        <w:t>App Suite</w:t>
      </w:r>
      <w:r w:rsidR="006C5368" w:rsidRPr="002E6DF8">
        <w:t xml:space="preserve"> </w:t>
      </w:r>
      <w:r w:rsidR="008827C1" w:rsidRPr="002E6DF8">
        <w:t xml:space="preserve">              </w:t>
      </w:r>
    </w:p>
    <w:p w14:paraId="7E808B7E" w14:textId="6F477A35" w:rsidR="002E6DF8" w:rsidRDefault="002E6DF8" w:rsidP="006C5368">
      <w:pPr>
        <w:pStyle w:val="Heading2"/>
        <w:spacing w:line="244" w:lineRule="exact"/>
      </w:pPr>
      <w:r w:rsidRPr="002E6DF8">
        <w:t>Java, Android Studio, HTML</w:t>
      </w:r>
      <w:proofErr w:type="gramStart"/>
      <w:r w:rsidRPr="002E6DF8">
        <w:t>,CSS</w:t>
      </w:r>
      <w:proofErr w:type="gramEnd"/>
      <w:r w:rsidRPr="002E6DF8">
        <w:t xml:space="preserve"> , </w:t>
      </w:r>
      <w:proofErr w:type="spellStart"/>
      <w:r w:rsidRPr="002E6DF8">
        <w:t>Javascript</w:t>
      </w:r>
      <w:proofErr w:type="spellEnd"/>
    </w:p>
    <w:p w14:paraId="11808B2E" w14:textId="6F477A35" w:rsidR="00CA518C" w:rsidRPr="00CA518C" w:rsidRDefault="00CA518C" w:rsidP="00CA518C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/>
        <w:rPr>
          <w:sz w:val="20"/>
        </w:rPr>
      </w:pPr>
      <w:r w:rsidRPr="00CA518C">
        <w:rPr>
          <w:sz w:val="20"/>
        </w:rPr>
        <w:t>Collaborated in crafting a robust Android application and website, providing an integrated solution for seamless campus navigation.</w:t>
      </w:r>
    </w:p>
    <w:p w14:paraId="0B681DA2" w14:textId="5400524F" w:rsidR="00CA518C" w:rsidRPr="00CA518C" w:rsidRDefault="00CA518C" w:rsidP="00CA518C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/>
        <w:rPr>
          <w:sz w:val="20"/>
        </w:rPr>
      </w:pPr>
      <w:r w:rsidRPr="00CA518C">
        <w:rPr>
          <w:sz w:val="20"/>
        </w:rPr>
        <w:t>Orchestrated the backend authentication service and implemented a secure database using Google Firebase and Java, ensuring a reliable and protected user sign-in experience.</w:t>
      </w:r>
    </w:p>
    <w:p w14:paraId="31C5B7EF" w14:textId="50153864" w:rsidR="00AC3F38" w:rsidRDefault="00CA518C" w:rsidP="00CA518C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/>
        <w:rPr>
          <w:sz w:val="20"/>
        </w:rPr>
      </w:pPr>
      <w:r w:rsidRPr="00CA518C">
        <w:rPr>
          <w:sz w:val="20"/>
        </w:rPr>
        <w:t>Contributed to the intuitive user interface of the Android app using XML and Android Studio, while also enhancing the website's user experience with an HTML-based dropdown menu.</w:t>
      </w:r>
    </w:p>
    <w:p w14:paraId="3EFAF64F" w14:textId="18BFEDF2" w:rsidR="00CA518C" w:rsidRDefault="002E6DF8" w:rsidP="00CA518C">
      <w:pPr>
        <w:pStyle w:val="Heading1"/>
        <w:spacing w:before="197"/>
      </w:pPr>
      <w:r>
        <w:t xml:space="preserve">Leadership </w:t>
      </w:r>
      <w:r w:rsidR="00CA518C">
        <w:t>Experience</w:t>
      </w:r>
    </w:p>
    <w:p w14:paraId="3CC8131C" w14:textId="51624106" w:rsidR="00CA518C" w:rsidRDefault="00CA518C" w:rsidP="00CA518C">
      <w:pPr>
        <w:pStyle w:val="BodyText"/>
        <w:spacing w:line="20" w:lineRule="atLeast"/>
        <w:ind w:left="110" w:firstLine="0"/>
      </w:pPr>
      <w:r>
        <w:rPr>
          <w:noProof/>
        </w:rPr>
        <w:drawing>
          <wp:inline distT="0" distB="0" distL="0" distR="0" wp14:anchorId="38C6D58B" wp14:editId="713D2285">
            <wp:extent cx="6902450" cy="6350"/>
            <wp:effectExtent l="0" t="0" r="0" b="0"/>
            <wp:docPr id="15" name="Picture 15" descr="C:\Users\gabrielemilyjude\AppData\Local\Microsoft\Windows\Clipboard\HistoryData\{13C0A9AC-0720-44BC-AFD4-3EE9E76A8BB9}\{4491A23D-1C78-4896-8321-61CAD7B4FFBE}\ResourceMap\{7EF3C767-F683-4410-9ED5-9DE294091FDC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gabrielemilyjude\AppData\Local\Microsoft\Windows\Clipboard\HistoryData\{13C0A9AC-0720-44BC-AFD4-3EE9E76A8BB9}\{4491A23D-1C78-4896-8321-61CAD7B4FFBE}\ResourceMap\{7EF3C767-F683-4410-9ED5-9DE294091FDC}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245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1EDEA" w14:textId="68D72E04" w:rsidR="00CA518C" w:rsidRDefault="002E6DF8" w:rsidP="00CA518C">
      <w:pPr>
        <w:ind w:left="149"/>
      </w:pPr>
      <w:r>
        <w:rPr>
          <w:b/>
          <w:bCs/>
          <w:sz w:val="20"/>
          <w:szCs w:val="20"/>
        </w:rPr>
        <w:t xml:space="preserve">Idea Lab Kids </w:t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  <w:t xml:space="preserve">        Stouffville, ON</w:t>
      </w:r>
      <w:r w:rsidR="00C7098D">
        <w:rPr>
          <w:b/>
          <w:bCs/>
          <w:sz w:val="20"/>
          <w:szCs w:val="20"/>
        </w:rPr>
        <w:t>  </w:t>
      </w:r>
    </w:p>
    <w:p w14:paraId="1361148F" w14:textId="0E53CD85" w:rsidR="00CA518C" w:rsidRPr="00E96C10" w:rsidRDefault="00CA518C" w:rsidP="002E6DF8">
      <w:pPr>
        <w:ind w:left="149"/>
        <w:rPr>
          <w:b/>
          <w:sz w:val="20"/>
          <w:szCs w:val="20"/>
        </w:rPr>
      </w:pPr>
      <w:r w:rsidRPr="00E96C10">
        <w:rPr>
          <w:b/>
          <w:sz w:val="20"/>
          <w:szCs w:val="20"/>
        </w:rPr>
        <w:t>STEM and Coding Instructor</w:t>
      </w:r>
      <w:r w:rsidR="002E6DF8" w:rsidRPr="00E96C10">
        <w:rPr>
          <w:b/>
          <w:sz w:val="20"/>
          <w:szCs w:val="20"/>
        </w:rPr>
        <w:tab/>
      </w:r>
      <w:r w:rsidR="002E6DF8" w:rsidRPr="00E96C10">
        <w:rPr>
          <w:b/>
          <w:sz w:val="20"/>
          <w:szCs w:val="20"/>
        </w:rPr>
        <w:tab/>
      </w:r>
      <w:r w:rsidR="002E6DF8" w:rsidRPr="00E96C10">
        <w:rPr>
          <w:b/>
          <w:sz w:val="20"/>
          <w:szCs w:val="20"/>
        </w:rPr>
        <w:tab/>
      </w:r>
      <w:r w:rsidR="002E6DF8" w:rsidRPr="00E96C10">
        <w:rPr>
          <w:b/>
          <w:sz w:val="20"/>
          <w:szCs w:val="20"/>
        </w:rPr>
        <w:tab/>
      </w:r>
      <w:r w:rsidR="002E6DF8" w:rsidRPr="00E96C10">
        <w:rPr>
          <w:b/>
          <w:sz w:val="20"/>
          <w:szCs w:val="20"/>
        </w:rPr>
        <w:tab/>
      </w:r>
      <w:r w:rsidR="002E6DF8" w:rsidRPr="00E96C10">
        <w:rPr>
          <w:b/>
          <w:sz w:val="20"/>
          <w:szCs w:val="20"/>
        </w:rPr>
        <w:tab/>
      </w:r>
      <w:r w:rsidR="002E6DF8" w:rsidRPr="00E96C10">
        <w:rPr>
          <w:b/>
          <w:sz w:val="20"/>
          <w:szCs w:val="20"/>
        </w:rPr>
        <w:tab/>
      </w:r>
      <w:r w:rsidR="002E6DF8" w:rsidRPr="00E96C10">
        <w:rPr>
          <w:b/>
          <w:sz w:val="20"/>
          <w:szCs w:val="20"/>
        </w:rPr>
        <w:tab/>
      </w:r>
      <w:r w:rsidR="002E6DF8" w:rsidRPr="00E96C10">
        <w:rPr>
          <w:b/>
          <w:sz w:val="20"/>
          <w:szCs w:val="20"/>
        </w:rPr>
        <w:tab/>
        <w:t xml:space="preserve">       </w:t>
      </w:r>
      <w:r w:rsidR="002E6DF8" w:rsidRPr="00E96C10">
        <w:rPr>
          <w:b/>
          <w:i/>
          <w:iCs/>
          <w:sz w:val="20"/>
          <w:szCs w:val="20"/>
        </w:rPr>
        <w:t>July 2022 – August</w:t>
      </w:r>
      <w:r w:rsidR="002E6DF8" w:rsidRPr="00E96C10">
        <w:rPr>
          <w:b/>
          <w:i/>
          <w:iCs/>
          <w:spacing w:val="-7"/>
          <w:sz w:val="20"/>
          <w:szCs w:val="20"/>
        </w:rPr>
        <w:t xml:space="preserve"> </w:t>
      </w:r>
      <w:r w:rsidR="002E6DF8" w:rsidRPr="00E96C10">
        <w:rPr>
          <w:b/>
          <w:i/>
          <w:iCs/>
          <w:sz w:val="20"/>
          <w:szCs w:val="20"/>
        </w:rPr>
        <w:t>2022</w:t>
      </w:r>
    </w:p>
    <w:p w14:paraId="3ADE1646" w14:textId="77777777" w:rsidR="00C7098D" w:rsidRPr="00C7098D" w:rsidRDefault="00CA518C" w:rsidP="00C7098D">
      <w:pPr>
        <w:pStyle w:val="ListParagraph"/>
        <w:ind w:right="253"/>
        <w:rPr>
          <w:sz w:val="20"/>
          <w:szCs w:val="20"/>
          <w:lang w:val="en-CA"/>
        </w:rPr>
      </w:pPr>
      <w:r>
        <w:rPr>
          <w:rFonts w:ascii="Symbol" w:hAnsi="Symbol"/>
          <w:sz w:val="20"/>
          <w:szCs w:val="20"/>
        </w:rPr>
        <w:t></w:t>
      </w:r>
      <w:r>
        <w:rPr>
          <w:rFonts w:ascii="Times New Roman" w:hAnsi="Times New Roman" w:cs="Times New Roman"/>
          <w:sz w:val="14"/>
          <w:szCs w:val="14"/>
        </w:rPr>
        <w:t xml:space="preserve">       </w:t>
      </w:r>
      <w:r w:rsidR="00C7098D" w:rsidRPr="00C7098D">
        <w:rPr>
          <w:sz w:val="20"/>
          <w:szCs w:val="20"/>
          <w:lang w:val="en-CA"/>
        </w:rPr>
        <w:t>Instructed fundamental STEM and coding concepts, including Java, Arduino, Scratch, and Electrical Engineering, fostering holistic STEM understanding in students.</w:t>
      </w:r>
      <w:bookmarkStart w:id="0" w:name="_GoBack"/>
      <w:bookmarkEnd w:id="0"/>
    </w:p>
    <w:p w14:paraId="581504DF" w14:textId="1E49A581" w:rsidR="00CA518C" w:rsidRDefault="00CA518C" w:rsidP="00C7098D">
      <w:pPr>
        <w:pStyle w:val="ListParagraph"/>
        <w:ind w:right="253"/>
      </w:pPr>
      <w:r>
        <w:rPr>
          <w:rFonts w:ascii="Symbol" w:hAnsi="Symbol"/>
          <w:sz w:val="20"/>
          <w:szCs w:val="20"/>
        </w:rPr>
        <w:t></w:t>
      </w:r>
      <w:r>
        <w:rPr>
          <w:rFonts w:ascii="Times New Roman" w:hAnsi="Times New Roman" w:cs="Times New Roman"/>
          <w:sz w:val="14"/>
          <w:szCs w:val="14"/>
        </w:rPr>
        <w:t xml:space="preserve">       </w:t>
      </w:r>
      <w:r w:rsidR="00C7098D" w:rsidRPr="00FF3AD3">
        <w:rPr>
          <w:sz w:val="20"/>
          <w:szCs w:val="20"/>
        </w:rPr>
        <w:t>Displayed effective communication skills in interactions with superiors, colleagues, and students, conveying subject matter with depth and accessibility</w:t>
      </w:r>
    </w:p>
    <w:p w14:paraId="0D0A64E1" w14:textId="546B22B8" w:rsidR="00C7098D" w:rsidRPr="00C7098D" w:rsidRDefault="00CA518C" w:rsidP="00C7098D">
      <w:pPr>
        <w:pStyle w:val="ListParagraph"/>
        <w:ind w:right="732" w:hanging="361"/>
        <w:rPr>
          <w:sz w:val="20"/>
          <w:szCs w:val="20"/>
          <w:lang w:val="en-CA"/>
        </w:rPr>
      </w:pPr>
      <w:r>
        <w:rPr>
          <w:rFonts w:ascii="Symbol" w:hAnsi="Symbol"/>
          <w:sz w:val="20"/>
          <w:szCs w:val="20"/>
        </w:rPr>
        <w:t></w:t>
      </w:r>
      <w:r>
        <w:rPr>
          <w:rFonts w:ascii="Times New Roman" w:hAnsi="Times New Roman" w:cs="Times New Roman"/>
          <w:sz w:val="14"/>
          <w:szCs w:val="14"/>
        </w:rPr>
        <w:t xml:space="preserve">       </w:t>
      </w:r>
      <w:r w:rsidR="00C7098D" w:rsidRPr="00C7098D">
        <w:rPr>
          <w:sz w:val="20"/>
          <w:szCs w:val="20"/>
          <w:lang w:val="en-CA"/>
        </w:rPr>
        <w:t>Prepared weekly lesson plans and engaged in advanced self-study to ensure effective delivery of the curriculum.</w:t>
      </w:r>
    </w:p>
    <w:p w14:paraId="24528A9E" w14:textId="77777777" w:rsidR="00CA518C" w:rsidRPr="00CA518C" w:rsidRDefault="00CA518C" w:rsidP="00CA518C">
      <w:pPr>
        <w:pStyle w:val="ListParagraph"/>
        <w:tabs>
          <w:tab w:val="left" w:pos="509"/>
          <w:tab w:val="left" w:pos="510"/>
        </w:tabs>
        <w:ind w:right="732" w:firstLine="0"/>
        <w:rPr>
          <w:sz w:val="20"/>
        </w:rPr>
      </w:pPr>
    </w:p>
    <w:sectPr w:rsidR="00CA518C" w:rsidRPr="00CA518C">
      <w:type w:val="continuous"/>
      <w:pgSz w:w="12240" w:h="15840"/>
      <w:pgMar w:top="720" w:right="56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B484E16"/>
    <w:multiLevelType w:val="hybridMultilevel"/>
    <w:tmpl w:val="D616C810"/>
    <w:lvl w:ilvl="0" w:tplc="8F58AB0A">
      <w:numFmt w:val="bullet"/>
      <w:lvlText w:val=""/>
      <w:lvlJc w:val="left"/>
      <w:pPr>
        <w:ind w:left="716" w:hanging="154"/>
      </w:pPr>
      <w:rPr>
        <w:rFonts w:ascii="Symbol" w:eastAsia="Symbol" w:hAnsi="Symbol" w:cs="Symbol" w:hint="default"/>
        <w:w w:val="100"/>
        <w:sz w:val="20"/>
        <w:szCs w:val="20"/>
      </w:rPr>
    </w:lvl>
    <w:lvl w:ilvl="1" w:tplc="10E4437A">
      <w:numFmt w:val="bullet"/>
      <w:lvlText w:val=""/>
      <w:lvlJc w:val="left"/>
      <w:pPr>
        <w:ind w:left="869" w:hanging="361"/>
      </w:pPr>
      <w:rPr>
        <w:rFonts w:ascii="Symbol" w:eastAsia="Symbol" w:hAnsi="Symbol" w:cs="Symbol" w:hint="default"/>
        <w:w w:val="100"/>
        <w:sz w:val="20"/>
        <w:szCs w:val="20"/>
      </w:rPr>
    </w:lvl>
    <w:lvl w:ilvl="2" w:tplc="EB06ED80">
      <w:numFmt w:val="bullet"/>
      <w:lvlText w:val="•"/>
      <w:lvlJc w:val="left"/>
      <w:pPr>
        <w:ind w:left="1997" w:hanging="361"/>
      </w:pPr>
      <w:rPr>
        <w:rFonts w:hint="default"/>
      </w:rPr>
    </w:lvl>
    <w:lvl w:ilvl="3" w:tplc="FD6EFFA8">
      <w:numFmt w:val="bullet"/>
      <w:lvlText w:val="•"/>
      <w:lvlJc w:val="left"/>
      <w:pPr>
        <w:ind w:left="3135" w:hanging="361"/>
      </w:pPr>
      <w:rPr>
        <w:rFonts w:hint="default"/>
      </w:rPr>
    </w:lvl>
    <w:lvl w:ilvl="4" w:tplc="5BA8AD78">
      <w:numFmt w:val="bullet"/>
      <w:lvlText w:val="•"/>
      <w:lvlJc w:val="left"/>
      <w:pPr>
        <w:ind w:left="4273" w:hanging="361"/>
      </w:pPr>
      <w:rPr>
        <w:rFonts w:hint="default"/>
      </w:rPr>
    </w:lvl>
    <w:lvl w:ilvl="5" w:tplc="6F00F62E">
      <w:numFmt w:val="bullet"/>
      <w:lvlText w:val="•"/>
      <w:lvlJc w:val="left"/>
      <w:pPr>
        <w:ind w:left="5411" w:hanging="361"/>
      </w:pPr>
      <w:rPr>
        <w:rFonts w:hint="default"/>
      </w:rPr>
    </w:lvl>
    <w:lvl w:ilvl="6" w:tplc="FD8A1C4A">
      <w:numFmt w:val="bullet"/>
      <w:lvlText w:val="•"/>
      <w:lvlJc w:val="left"/>
      <w:pPr>
        <w:ind w:left="6548" w:hanging="361"/>
      </w:pPr>
      <w:rPr>
        <w:rFonts w:hint="default"/>
      </w:rPr>
    </w:lvl>
    <w:lvl w:ilvl="7" w:tplc="8E142E7C">
      <w:numFmt w:val="bullet"/>
      <w:lvlText w:val="•"/>
      <w:lvlJc w:val="left"/>
      <w:pPr>
        <w:ind w:left="7686" w:hanging="361"/>
      </w:pPr>
      <w:rPr>
        <w:rFonts w:hint="default"/>
      </w:rPr>
    </w:lvl>
    <w:lvl w:ilvl="8" w:tplc="902A2D38">
      <w:numFmt w:val="bullet"/>
      <w:lvlText w:val="•"/>
      <w:lvlJc w:val="left"/>
      <w:pPr>
        <w:ind w:left="8824" w:hanging="361"/>
      </w:pPr>
      <w:rPr>
        <w:rFonts w:hint="default"/>
      </w:rPr>
    </w:lvl>
  </w:abstractNum>
  <w:abstractNum w:abstractNumId="1" w15:restartNumberingAfterBreak="0">
    <w:nsid w:val="4F0B1690"/>
    <w:multiLevelType w:val="hybridMultilevel"/>
    <w:tmpl w:val="94C6D626"/>
    <w:lvl w:ilvl="0" w:tplc="0696E11C">
      <w:numFmt w:val="bullet"/>
      <w:lvlText w:val=""/>
      <w:lvlJc w:val="left"/>
      <w:pPr>
        <w:ind w:left="509" w:hanging="361"/>
      </w:pPr>
      <w:rPr>
        <w:rFonts w:ascii="Symbol" w:eastAsia="Symbol" w:hAnsi="Symbol" w:cs="Symbol" w:hint="default"/>
        <w:w w:val="100"/>
        <w:sz w:val="20"/>
        <w:szCs w:val="20"/>
      </w:rPr>
    </w:lvl>
    <w:lvl w:ilvl="1" w:tplc="71343EA6">
      <w:numFmt w:val="bullet"/>
      <w:lvlText w:val="•"/>
      <w:lvlJc w:val="left"/>
      <w:pPr>
        <w:ind w:left="1560" w:hanging="361"/>
      </w:pPr>
      <w:rPr>
        <w:rFonts w:hint="default"/>
      </w:rPr>
    </w:lvl>
    <w:lvl w:ilvl="2" w:tplc="D89ECF4C">
      <w:numFmt w:val="bullet"/>
      <w:lvlText w:val="•"/>
      <w:lvlJc w:val="left"/>
      <w:pPr>
        <w:ind w:left="2620" w:hanging="361"/>
      </w:pPr>
      <w:rPr>
        <w:rFonts w:hint="default"/>
      </w:rPr>
    </w:lvl>
    <w:lvl w:ilvl="3" w:tplc="23F006B0">
      <w:numFmt w:val="bullet"/>
      <w:lvlText w:val="•"/>
      <w:lvlJc w:val="left"/>
      <w:pPr>
        <w:ind w:left="3680" w:hanging="361"/>
      </w:pPr>
      <w:rPr>
        <w:rFonts w:hint="default"/>
      </w:rPr>
    </w:lvl>
    <w:lvl w:ilvl="4" w:tplc="CBCE4772">
      <w:numFmt w:val="bullet"/>
      <w:lvlText w:val="•"/>
      <w:lvlJc w:val="left"/>
      <w:pPr>
        <w:ind w:left="4740" w:hanging="361"/>
      </w:pPr>
      <w:rPr>
        <w:rFonts w:hint="default"/>
      </w:rPr>
    </w:lvl>
    <w:lvl w:ilvl="5" w:tplc="6CD246E0">
      <w:numFmt w:val="bullet"/>
      <w:lvlText w:val="•"/>
      <w:lvlJc w:val="left"/>
      <w:pPr>
        <w:ind w:left="5800" w:hanging="361"/>
      </w:pPr>
      <w:rPr>
        <w:rFonts w:hint="default"/>
      </w:rPr>
    </w:lvl>
    <w:lvl w:ilvl="6" w:tplc="7F485C68">
      <w:numFmt w:val="bullet"/>
      <w:lvlText w:val="•"/>
      <w:lvlJc w:val="left"/>
      <w:pPr>
        <w:ind w:left="6860" w:hanging="361"/>
      </w:pPr>
      <w:rPr>
        <w:rFonts w:hint="default"/>
      </w:rPr>
    </w:lvl>
    <w:lvl w:ilvl="7" w:tplc="8C3A0AE2">
      <w:numFmt w:val="bullet"/>
      <w:lvlText w:val="•"/>
      <w:lvlJc w:val="left"/>
      <w:pPr>
        <w:ind w:left="7920" w:hanging="361"/>
      </w:pPr>
      <w:rPr>
        <w:rFonts w:hint="default"/>
      </w:rPr>
    </w:lvl>
    <w:lvl w:ilvl="8" w:tplc="C2083462">
      <w:numFmt w:val="bullet"/>
      <w:lvlText w:val="•"/>
      <w:lvlJc w:val="left"/>
      <w:pPr>
        <w:ind w:left="8980" w:hanging="361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TAyNTayMDQwMTJV0lEKTi0uzszPAykwrgUAXBer2iwAAAA="/>
  </w:docVars>
  <w:rsids>
    <w:rsidRoot w:val="0010583E"/>
    <w:rsid w:val="00035654"/>
    <w:rsid w:val="0010583E"/>
    <w:rsid w:val="00174623"/>
    <w:rsid w:val="00193789"/>
    <w:rsid w:val="00211E69"/>
    <w:rsid w:val="00215745"/>
    <w:rsid w:val="002E0A50"/>
    <w:rsid w:val="002E6DF8"/>
    <w:rsid w:val="00370B00"/>
    <w:rsid w:val="00376396"/>
    <w:rsid w:val="003A0D02"/>
    <w:rsid w:val="003A6470"/>
    <w:rsid w:val="003B5D55"/>
    <w:rsid w:val="005C4E07"/>
    <w:rsid w:val="006C5368"/>
    <w:rsid w:val="00716D62"/>
    <w:rsid w:val="008070D3"/>
    <w:rsid w:val="0081090F"/>
    <w:rsid w:val="008827C1"/>
    <w:rsid w:val="008E3954"/>
    <w:rsid w:val="008E3E49"/>
    <w:rsid w:val="009242F3"/>
    <w:rsid w:val="0095264F"/>
    <w:rsid w:val="0099058C"/>
    <w:rsid w:val="009F305C"/>
    <w:rsid w:val="00A44DFB"/>
    <w:rsid w:val="00AA5F1C"/>
    <w:rsid w:val="00AC3F38"/>
    <w:rsid w:val="00B00FA8"/>
    <w:rsid w:val="00BC738F"/>
    <w:rsid w:val="00BE591C"/>
    <w:rsid w:val="00C7098D"/>
    <w:rsid w:val="00C73EDC"/>
    <w:rsid w:val="00C866E7"/>
    <w:rsid w:val="00C90506"/>
    <w:rsid w:val="00CA518C"/>
    <w:rsid w:val="00D03165"/>
    <w:rsid w:val="00D17F89"/>
    <w:rsid w:val="00E75408"/>
    <w:rsid w:val="00E96C10"/>
    <w:rsid w:val="00F550F3"/>
    <w:rsid w:val="00F76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C1EB5"/>
  <w15:docId w15:val="{358B2FFA-4E3E-46F8-9657-83E6B2B68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518C"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pPr>
      <w:ind w:left="149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line="242" w:lineRule="exact"/>
      <w:ind w:left="149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link w:val="Heading3Char"/>
    <w:uiPriority w:val="9"/>
    <w:unhideWhenUsed/>
    <w:qFormat/>
    <w:pPr>
      <w:spacing w:line="244" w:lineRule="exact"/>
      <w:ind w:left="149"/>
      <w:outlineLvl w:val="2"/>
    </w:pPr>
    <w:rPr>
      <w:b/>
      <w:bCs/>
      <w:i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509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509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242F3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242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C5368"/>
    <w:rPr>
      <w:rFonts w:ascii="Calibri" w:eastAsia="Calibri" w:hAnsi="Calibri" w:cs="Calibr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C5368"/>
    <w:rPr>
      <w:rFonts w:ascii="Calibri" w:eastAsia="Calibri" w:hAnsi="Calibri" w:cs="Calibri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C5368"/>
    <w:rPr>
      <w:rFonts w:ascii="Calibri" w:eastAsia="Calibri" w:hAnsi="Calibri" w:cs="Calibr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E3954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75408"/>
    <w:rPr>
      <w:rFonts w:ascii="Calibri" w:eastAsia="Calibri" w:hAnsi="Calibri" w:cs="Calibri"/>
      <w:b/>
      <w:bCs/>
      <w:i/>
      <w:sz w:val="20"/>
      <w:szCs w:val="20"/>
    </w:rPr>
  </w:style>
  <w:style w:type="paragraph" w:customStyle="1" w:styleId="Subheading">
    <w:name w:val="Subheading"/>
    <w:basedOn w:val="Normal"/>
    <w:rsid w:val="002E6DF8"/>
    <w:pPr>
      <w:widowControl/>
      <w:autoSpaceDE/>
      <w:autoSpaceDN/>
      <w:spacing w:after="70"/>
      <w:jc w:val="center"/>
    </w:pPr>
    <w:rPr>
      <w:rFonts w:ascii="TimesNewRoman" w:eastAsia="TimesNewRoman" w:hAnsi="TimesNewRoman" w:cs="TimesNewRoman"/>
      <w:sz w:val="25"/>
      <w:szCs w:val="25"/>
      <w:lang w:val="en-CA" w:eastAsia="en-CA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864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ettings" Target="settings.xml"/><Relationship Id="rId7" Type="http://schemas.openxmlformats.org/officeDocument/2006/relationships/hyperlink" Target="https://www.gabrieljude.com/projectdirector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gabriel-jude-4485b4231/" TargetMode="External"/><Relationship Id="rId5" Type="http://schemas.openxmlformats.org/officeDocument/2006/relationships/hyperlink" Target="mailto:gabriel.jude@torontomu.ca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599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briel Jude Resume</vt:lpstr>
    </vt:vector>
  </TitlesOfParts>
  <Company/>
  <LinksUpToDate>false</LinksUpToDate>
  <CharactersWithSpaces>4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briel Jude Resume</dc:title>
  <dc:subject/>
  <dc:creator>gabrielemilyjude</dc:creator>
  <cp:keywords/>
  <dc:description/>
  <cp:lastModifiedBy>gabrielemilyjude</cp:lastModifiedBy>
  <cp:revision>6</cp:revision>
  <dcterms:created xsi:type="dcterms:W3CDTF">2024-01-22T19:14:00Z</dcterms:created>
  <dcterms:modified xsi:type="dcterms:W3CDTF">2024-01-22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07T00:00:00Z</vt:filetime>
  </property>
  <property fmtid="{D5CDD505-2E9C-101B-9397-08002B2CF9AE}" pid="3" name="Creator">
    <vt:lpwstr>Word</vt:lpwstr>
  </property>
  <property fmtid="{D5CDD505-2E9C-101B-9397-08002B2CF9AE}" pid="4" name="LastSaved">
    <vt:filetime>2023-01-09T00:00:00Z</vt:filetime>
  </property>
</Properties>
</file>